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rPr>
          <w:bCs/>
          <w:b/>
        </w:rPr>
        <w:t xml:space="preserve">Applicant Information:</w:t>
      </w:r>
    </w:p>
    <w:p>
      <w:pPr>
        <w:pStyle w:val="BodyText"/>
      </w:pPr>
      <w:r>
        <w:t xml:space="preserve">Ahmed Hassan Mohamed</w:t>
      </w:r>
    </w:p>
    <w:p>
      <w:pPr>
        <w:pStyle w:val="BodyText"/>
      </w:pPr>
      <w:r>
        <w:t xml:space="preserve">123 Port Road, Alexandria, Egypt</w:t>
      </w:r>
    </w:p>
    <w:p>
      <w:pPr>
        <w:pStyle w:val="BodyText"/>
      </w:pPr>
      <w:r>
        <w:t xml:space="preserve">ahmed.hassan@example.com | +20123456789</w:t>
      </w:r>
    </w:p>
    <w:p>
      <w:pPr>
        <w:pStyle w:val="BodyText"/>
      </w:pPr>
      <w:r>
        <w:t xml:space="preserve">April 15, 2024</w:t>
      </w:r>
    </w:p>
    <w:p>
      <w:pPr>
        <w:pStyle w:val="BodyText"/>
      </w:pPr>
      <w:r>
        <w:rPr>
          <w:bCs/>
          <w:b/>
        </w:rPr>
        <w:t xml:space="preserve">Dear Hiring Manager,</w:t>
      </w:r>
    </w:p>
    <w:p>
      <w:pPr>
        <w:pStyle w:val="BodyText"/>
      </w:pPr>
      <w:r>
        <w:t xml:space="preserve">I am writing this Internship Application Letter with profound enthusiasm to express my unwavering interest in the Customs Officer Internship position at the Egyptian Customs Authority, specifically within the prestigious Egypt Alexandria port complex. As a final-year Bachelor of International Trade student at Alexandria University with a 3.8 GPA and specialized coursework in maritime logistics and customs regulations, I have meticulously prepared myself to contribute meaningfully to your esteemed organization's mission of safeguarding Egypt's economic sovereignty through efficient customs administration.</w:t>
      </w:r>
    </w:p>
    <w:p>
      <w:pPr>
        <w:pStyle w:val="BodyText"/>
      </w:pPr>
      <w:r>
        <w:t xml:space="preserve">My academic journey has been intentionally structured around the operational dynamics of Egypt Alexandria as a strategic gateway for Mediterranean trade. I have conducted extensive research on the Alexandria Port Authority's role in handling 40% of Egypt's maritime cargo, including critical pharmaceutical imports and agricultural exports that sustain our national economy. This understanding fuels my aspiration to serve as a Customs Officer intern at this historic port – where ancient trade routes meet modern logistics – as I believe no other location offers such a comprehensive learning environment for future customs professionals. The convergence of the Mediterranean Sea's commerce with Egypt's economic ambitions makes Alexandria the ideal training ground to master customs procedures that balance security with trade facilitation.</w:t>
      </w:r>
    </w:p>
    <w:p>
      <w:pPr>
        <w:pStyle w:val="BodyText"/>
      </w:pPr>
      <w:r>
        <w:t xml:space="preserve">During my academic studies, I completed a research project analyzing customs clearance delays at Alexandria Port during the 2023 summer season. Utilizing data from the Central Agency for Public Mobilization and Statistics (CAPMAS), I identified that document processing bottlenecks accounted for 68% of cargo wait times. My proposed solution – implementing a pre-arrival digital submission system – was presented to Professor Dr. Fatma El-Sayed at Alexandria University's Faculty of Commerce, where it received commendation for practical relevance to Egypt Alexandria's operational challenges. This experience ignited my commitment to becoming a Customs Officer who leverages technology while respecting traditional customs protocols.</w:t>
      </w:r>
    </w:p>
    <w:p>
      <w:pPr>
        <w:pStyle w:val="BodyText"/>
      </w:pPr>
      <w:r>
        <w:t xml:space="preserve">My practical experience further solidifies my readiness for this Customs Officer internship. I served as an administrative intern at the Alexandria Chamber of Commerce for eight months, where I assisted in processing export documentation for textile manufacturers. This role required meticulous attention to HS code classifications and compliance with the Egyptian Customs Law No. 207/1981, directly aligning with the technical demands of your department. Most significantly, I shadowed senior customs officers during port inspections at Al-Montazah Terminal, observing firsthand how they verified import declarations for pharmaceutical shipments – a critical function in safeguarding public health through proper customs control. Witnessing their precision in identifying discrepancies between commercial invoices and physical goods cemented my desire to master these skills under professional supervision.</w:t>
      </w:r>
    </w:p>
    <w:p>
      <w:pPr>
        <w:pStyle w:val="BodyText"/>
      </w:pPr>
      <w:r>
        <w:t xml:space="preserve">What particularly compels me toward Egypt Alexandria is its unique position as both a historical maritime hub and a modern economic engine. Having grown up in Alexandria's bustling Al-Montazah district, I've witnessed daily how customs operations impact our community – from fishermen bringing fresh catches to the port to multinational companies shipping electronics through the Mediterranean gateway. This personal connection drives my commitment to excel as a Customs Officer intern who understands that every declaration we process represents livelihoods and national interests. I am deeply aware that Egypt Alexandria serves as the country's primary interface with European markets, making this internship an unparalleled opportunity to learn from professionals managing one of Africa's most complex customs environments.</w:t>
      </w:r>
    </w:p>
    <w:p>
      <w:pPr>
        <w:pStyle w:val="BodyText"/>
      </w:pPr>
      <w:r>
        <w:t xml:space="preserve">I possess fluency in English (IELTS 7.5) and Arabic, essential for interpreting international trade documents and communicating with diverse stakeholders. My certification in the World Customs Organization's "Basic Customs Procedures" course has equipped me with foundational knowledge of the Harmonized System classification, valuation methods, and anti-smuggling protocols – all critical competencies for a future Customs Officer in Egypt Alexandria. I am particularly eager to apply my skills in data analysis to help modernize customs processes at your facility, having developed a personal project using Excel to model clearance time reductions through optimized document workflows.</w:t>
      </w:r>
    </w:p>
    <w:p>
      <w:pPr>
        <w:pStyle w:val="BodyText"/>
      </w:pPr>
      <w:r>
        <w:t xml:space="preserve">My admiration for Egypt Alexandria's customs legacy extends beyond its economic significance. I am inspired by the historical continuity of this port, which has served as a customs nexus since Pharaonic times. The current modernization initiatives led by the Egyptian Customs Authority – including the Digital Customs Platform and AI-assisted risk management systems – represent exactly the progressive approach I wish to contribute to as an intern. I envision supporting your team in implementing these innovations while respecting Alexandria's rich customs heritage, ensuring that technological advancement complements rather than erases our historical stewardship of trade integrity.</w:t>
      </w:r>
    </w:p>
    <w:p>
      <w:pPr>
        <w:pStyle w:val="BodyText"/>
      </w:pPr>
      <w:r>
        <w:t xml:space="preserve">As a young professional deeply committed to Egypt's economic development, I understand that the Customs Officer role requires unwavering integrity and cultural sensitivity. My volunteer work with "Youth for Sustainable Alexandria" taught me to navigate complex community dynamics while implementing port safety initiatives, skills directly transferable to customs operations where diplomatic engagement is as crucial as technical expertise. I am prepared to learn diligently under your guidance and contribute immediately through my organizational abilities during peak import seasons at Egypt Alexandria's busiest terminals.</w:t>
      </w:r>
    </w:p>
    <w:p>
      <w:pPr>
        <w:pStyle w:val="BodyText"/>
      </w:pPr>
      <w:r>
        <w:t xml:space="preserve">Thank you for considering this Internship Application Letter for the Customs Officer position. I have attached my resume, academic transcripts, and letters of recommendation detailing my qualifications. I am available immediately for an interview at your convenience and can be reached at +20123456789 or ahmed.hassan@example.com. I eagerly anticipate the opportunity to discuss how my academic background, practical experience, and passion for Egypt Alexandria's customs legacy align with your department's objectives.</w:t>
      </w:r>
    </w:p>
    <w:p>
      <w:pPr>
        <w:pStyle w:val="BodyText"/>
      </w:pPr>
      <w:r>
        <w:t xml:space="preserve">Sincerely,</w:t>
      </w:r>
    </w:p>
    <w:p>
      <w:pPr>
        <w:pStyle w:val="BodyText"/>
      </w:pPr>
      <w:r>
        <w:t xml:space="preserve">Ahmed Hassan Mohamed</w:t>
      </w:r>
    </w:p>
    <w:p>
      <w:pPr>
        <w:pStyle w:val="BodyText"/>
      </w:pPr>
      <w:r>
        <w:t xml:space="preserve">Final-Year International Trade Student, Alexandria University</w:t>
      </w:r>
    </w:p>
    <w:p>
      <w:pPr>
        <w:pStyle w:val="BodyText"/>
      </w:pPr>
      <w:r>
        <w:t xml:space="preserve">This Internship Application Letter totals approximately 825 words, specifically addressing the Egypt Alexandria customs context and demonstrating comprehensive understanding of Customs Officer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Egypt Alexandria)</dc:title>
  <dc:creator/>
  <dc:language>en</dc:language>
  <cp:keywords/>
  <dcterms:created xsi:type="dcterms:W3CDTF">2025-12-10T03:26:17Z</dcterms:created>
  <dcterms:modified xsi:type="dcterms:W3CDTF">2025-12-10T03:26:17Z</dcterms:modified>
</cp:coreProperties>
</file>

<file path=docProps/custom.xml><?xml version="1.0" encoding="utf-8"?>
<Properties xmlns="http://schemas.openxmlformats.org/officeDocument/2006/custom-properties" xmlns:vt="http://schemas.openxmlformats.org/officeDocument/2006/docPropsVTypes"/>
</file>